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DFC39F" w14:textId="3877CDAC" w:rsidR="00A15BF0" w:rsidRPr="00715FCB" w:rsidRDefault="00DD7FC8" w:rsidP="00ED1395">
      <w:pPr>
        <w:bidi/>
        <w:jc w:val="center"/>
        <w:rPr>
          <w:b/>
          <w:bCs/>
          <w:sz w:val="36"/>
          <w:szCs w:val="36"/>
          <w:lang w:val="en-US"/>
        </w:rPr>
      </w:pPr>
      <w:bookmarkStart w:id="0" w:name="_GoBack"/>
      <w:bookmarkEnd w:id="0"/>
      <w:r w:rsidRPr="00715FCB">
        <w:rPr>
          <w:b/>
          <w:bCs/>
          <w:sz w:val="36"/>
          <w:szCs w:val="36"/>
          <w:lang w:val="en-US"/>
        </w:rPr>
        <w:t>STUDENTS LIST(BATCH</w:t>
      </w:r>
      <w:r w:rsidR="005562B3" w:rsidRPr="00715FCB">
        <w:rPr>
          <w:b/>
          <w:bCs/>
          <w:sz w:val="36"/>
          <w:szCs w:val="36"/>
          <w:lang w:val="en-US"/>
        </w:rPr>
        <w:t xml:space="preserve"> 2021-22</w:t>
      </w:r>
      <w:r w:rsidRPr="00715FCB">
        <w:rPr>
          <w:b/>
          <w:bCs/>
          <w:sz w:val="36"/>
          <w:szCs w:val="36"/>
          <w:lang w:val="en-US"/>
        </w:rPr>
        <w:t>)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1413"/>
        <w:gridCol w:w="4663"/>
        <w:gridCol w:w="3039"/>
      </w:tblGrid>
      <w:tr w:rsidR="00482D7B" w:rsidRPr="00715FCB" w14:paraId="77BD667F" w14:textId="275ACF62" w:rsidTr="00235D46">
        <w:trPr>
          <w:trHeight w:val="283"/>
        </w:trPr>
        <w:tc>
          <w:tcPr>
            <w:tcW w:w="1413" w:type="dxa"/>
          </w:tcPr>
          <w:p w14:paraId="1A99BAA1" w14:textId="0A0C4C52" w:rsidR="00482D7B" w:rsidRPr="00715FCB" w:rsidRDefault="00482D7B" w:rsidP="00ED1395">
            <w:pPr>
              <w:bidi/>
              <w:jc w:val="center"/>
              <w:rPr>
                <w:sz w:val="36"/>
                <w:szCs w:val="36"/>
              </w:rPr>
            </w:pPr>
            <w:r w:rsidRPr="00715FCB">
              <w:rPr>
                <w:sz w:val="36"/>
                <w:szCs w:val="36"/>
              </w:rPr>
              <w:t>SI.NO.</w:t>
            </w:r>
          </w:p>
        </w:tc>
        <w:tc>
          <w:tcPr>
            <w:tcW w:w="4663" w:type="dxa"/>
          </w:tcPr>
          <w:p w14:paraId="16996BA9" w14:textId="278756D3" w:rsidR="00482D7B" w:rsidRPr="00715FCB" w:rsidRDefault="00482D7B" w:rsidP="00ED1395">
            <w:pPr>
              <w:bidi/>
              <w:jc w:val="center"/>
              <w:rPr>
                <w:sz w:val="36"/>
                <w:szCs w:val="36"/>
              </w:rPr>
            </w:pPr>
            <w:r w:rsidRPr="00715FCB">
              <w:rPr>
                <w:sz w:val="36"/>
                <w:szCs w:val="36"/>
              </w:rPr>
              <w:t>NAME</w:t>
            </w:r>
          </w:p>
        </w:tc>
        <w:tc>
          <w:tcPr>
            <w:tcW w:w="3039" w:type="dxa"/>
          </w:tcPr>
          <w:p w14:paraId="16C3FC94" w14:textId="3C05F66A" w:rsidR="00482D7B" w:rsidRPr="00715FCB" w:rsidRDefault="00482D7B" w:rsidP="00ED1395">
            <w:pPr>
              <w:bidi/>
              <w:jc w:val="center"/>
              <w:rPr>
                <w:sz w:val="36"/>
                <w:szCs w:val="36"/>
              </w:rPr>
            </w:pPr>
            <w:r w:rsidRPr="00715FCB">
              <w:rPr>
                <w:sz w:val="36"/>
                <w:szCs w:val="36"/>
              </w:rPr>
              <w:t>GENDER</w:t>
            </w:r>
          </w:p>
        </w:tc>
      </w:tr>
      <w:tr w:rsidR="00482D7B" w:rsidRPr="00715FCB" w14:paraId="5B22B91B" w14:textId="1712D48E" w:rsidTr="00235D46">
        <w:trPr>
          <w:trHeight w:val="283"/>
        </w:trPr>
        <w:tc>
          <w:tcPr>
            <w:tcW w:w="1413" w:type="dxa"/>
          </w:tcPr>
          <w:p w14:paraId="381200D6" w14:textId="3E833406" w:rsidR="00482D7B" w:rsidRPr="00715FCB" w:rsidRDefault="00D47A9D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4663" w:type="dxa"/>
          </w:tcPr>
          <w:p w14:paraId="25B6DE65" w14:textId="1F80779A" w:rsidR="00482D7B" w:rsidRPr="00715FCB" w:rsidRDefault="00AF617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ngan Samanta</w:t>
            </w:r>
          </w:p>
        </w:tc>
        <w:tc>
          <w:tcPr>
            <w:tcW w:w="3039" w:type="dxa"/>
          </w:tcPr>
          <w:p w14:paraId="737E9B8F" w14:textId="04575409" w:rsidR="00482D7B" w:rsidRPr="00715FCB" w:rsidRDefault="00323F27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7F8A4ED0" w14:textId="038C25FA" w:rsidTr="00235D46">
        <w:trPr>
          <w:trHeight w:val="283"/>
        </w:trPr>
        <w:tc>
          <w:tcPr>
            <w:tcW w:w="1413" w:type="dxa"/>
          </w:tcPr>
          <w:p w14:paraId="5E2419E6" w14:textId="4A6F9FAC" w:rsidR="00482D7B" w:rsidRPr="00715FCB" w:rsidRDefault="00D47A9D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</w:t>
            </w:r>
          </w:p>
        </w:tc>
        <w:tc>
          <w:tcPr>
            <w:tcW w:w="4663" w:type="dxa"/>
          </w:tcPr>
          <w:p w14:paraId="2A026545" w14:textId="382846FF" w:rsidR="00482D7B" w:rsidRPr="00715FCB" w:rsidRDefault="004D2AA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rvil Manna</w:t>
            </w:r>
          </w:p>
        </w:tc>
        <w:tc>
          <w:tcPr>
            <w:tcW w:w="3039" w:type="dxa"/>
          </w:tcPr>
          <w:p w14:paraId="38F3E44E" w14:textId="14B9374E" w:rsidR="00482D7B" w:rsidRPr="00715FCB" w:rsidRDefault="004D2AAC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6CB2F78F" w14:textId="77777777" w:rsidTr="00235D46">
        <w:trPr>
          <w:trHeight w:val="283"/>
        </w:trPr>
        <w:tc>
          <w:tcPr>
            <w:tcW w:w="1413" w:type="dxa"/>
          </w:tcPr>
          <w:p w14:paraId="36E007C7" w14:textId="374D6CFD" w:rsidR="00482D7B" w:rsidRPr="00715FCB" w:rsidRDefault="00D47A9D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</w:t>
            </w:r>
          </w:p>
        </w:tc>
        <w:tc>
          <w:tcPr>
            <w:tcW w:w="4663" w:type="dxa"/>
          </w:tcPr>
          <w:p w14:paraId="4B971C9B" w14:textId="4F62582E" w:rsidR="00482D7B" w:rsidRPr="00715FCB" w:rsidRDefault="004D2AA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ritra Pla</w:t>
            </w:r>
          </w:p>
        </w:tc>
        <w:tc>
          <w:tcPr>
            <w:tcW w:w="3039" w:type="dxa"/>
          </w:tcPr>
          <w:p w14:paraId="7F3152CD" w14:textId="74BB3550" w:rsidR="00482D7B" w:rsidRPr="00715FCB" w:rsidRDefault="004D2AAC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55719567" w14:textId="77777777" w:rsidTr="00235D46">
        <w:trPr>
          <w:trHeight w:val="283"/>
        </w:trPr>
        <w:tc>
          <w:tcPr>
            <w:tcW w:w="1413" w:type="dxa"/>
          </w:tcPr>
          <w:p w14:paraId="655D0B60" w14:textId="305B0824" w:rsidR="00482D7B" w:rsidRPr="00715FCB" w:rsidRDefault="00D47A9D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4</w:t>
            </w:r>
          </w:p>
        </w:tc>
        <w:tc>
          <w:tcPr>
            <w:tcW w:w="4663" w:type="dxa"/>
          </w:tcPr>
          <w:p w14:paraId="3D8A5018" w14:textId="2355CC41" w:rsidR="00482D7B" w:rsidRPr="00715FCB" w:rsidRDefault="004D2AA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yan Mu</w:t>
            </w:r>
            <w:r w:rsidR="00622931">
              <w:rPr>
                <w:sz w:val="36"/>
                <w:szCs w:val="36"/>
              </w:rPr>
              <w:t>kherjee</w:t>
            </w:r>
          </w:p>
        </w:tc>
        <w:tc>
          <w:tcPr>
            <w:tcW w:w="3039" w:type="dxa"/>
          </w:tcPr>
          <w:p w14:paraId="7E2F89F9" w14:textId="21DBF548" w:rsidR="00482D7B" w:rsidRPr="00715FCB" w:rsidRDefault="00D33EB5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3B55B3D3" w14:textId="77777777" w:rsidTr="00235D46">
        <w:trPr>
          <w:trHeight w:val="283"/>
        </w:trPr>
        <w:tc>
          <w:tcPr>
            <w:tcW w:w="1413" w:type="dxa"/>
          </w:tcPr>
          <w:p w14:paraId="5569E1AA" w14:textId="0C56134C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5</w:t>
            </w:r>
          </w:p>
        </w:tc>
        <w:tc>
          <w:tcPr>
            <w:tcW w:w="4663" w:type="dxa"/>
          </w:tcPr>
          <w:p w14:paraId="5A032739" w14:textId="5C6C5E54" w:rsidR="00482D7B" w:rsidRPr="00715FCB" w:rsidRDefault="0062293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ibhas Maity</w:t>
            </w:r>
          </w:p>
        </w:tc>
        <w:tc>
          <w:tcPr>
            <w:tcW w:w="3039" w:type="dxa"/>
          </w:tcPr>
          <w:p w14:paraId="4604A833" w14:textId="21DDAFA1" w:rsidR="00482D7B" w:rsidRPr="00715FCB" w:rsidRDefault="00A10D56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64503ADF" w14:textId="77777777" w:rsidTr="00235D46">
        <w:trPr>
          <w:trHeight w:val="283"/>
        </w:trPr>
        <w:tc>
          <w:tcPr>
            <w:tcW w:w="1413" w:type="dxa"/>
          </w:tcPr>
          <w:p w14:paraId="29C44377" w14:textId="5D2F0F8B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6</w:t>
            </w:r>
          </w:p>
        </w:tc>
        <w:tc>
          <w:tcPr>
            <w:tcW w:w="4663" w:type="dxa"/>
          </w:tcPr>
          <w:p w14:paraId="695CE8D8" w14:textId="61EAC1E3" w:rsidR="00482D7B" w:rsidRPr="00715FCB" w:rsidRDefault="008D2C0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holi Barik</w:t>
            </w:r>
          </w:p>
        </w:tc>
        <w:tc>
          <w:tcPr>
            <w:tcW w:w="3039" w:type="dxa"/>
          </w:tcPr>
          <w:p w14:paraId="2C5DA4A6" w14:textId="33E79F6B" w:rsidR="00482D7B" w:rsidRPr="00715FCB" w:rsidRDefault="00C36A4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482D7B" w:rsidRPr="00715FCB" w14:paraId="22319AA5" w14:textId="77777777" w:rsidTr="00235D46">
        <w:trPr>
          <w:trHeight w:val="283"/>
        </w:trPr>
        <w:tc>
          <w:tcPr>
            <w:tcW w:w="1413" w:type="dxa"/>
          </w:tcPr>
          <w:p w14:paraId="5B66B097" w14:textId="71742587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7</w:t>
            </w:r>
          </w:p>
        </w:tc>
        <w:tc>
          <w:tcPr>
            <w:tcW w:w="4663" w:type="dxa"/>
          </w:tcPr>
          <w:p w14:paraId="0D917A0F" w14:textId="79110ED4" w:rsidR="00482D7B" w:rsidRPr="00715FCB" w:rsidRDefault="008D2C0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adip Narayan Nandi</w:t>
            </w:r>
          </w:p>
        </w:tc>
        <w:tc>
          <w:tcPr>
            <w:tcW w:w="3039" w:type="dxa"/>
          </w:tcPr>
          <w:p w14:paraId="210445D4" w14:textId="0B3E1CCE" w:rsidR="00482D7B" w:rsidRPr="00715FCB" w:rsidRDefault="00C36A4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0DB537C9" w14:textId="77777777" w:rsidTr="00235D46">
        <w:trPr>
          <w:trHeight w:val="283"/>
        </w:trPr>
        <w:tc>
          <w:tcPr>
            <w:tcW w:w="1413" w:type="dxa"/>
          </w:tcPr>
          <w:p w14:paraId="50CB1300" w14:textId="0FD0AAAD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8</w:t>
            </w:r>
          </w:p>
        </w:tc>
        <w:tc>
          <w:tcPr>
            <w:tcW w:w="4663" w:type="dxa"/>
          </w:tcPr>
          <w:p w14:paraId="19A4BAEC" w14:textId="29FDA23D" w:rsidR="00482D7B" w:rsidRPr="00715FCB" w:rsidRDefault="00A66A0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antik Hazra</w:t>
            </w:r>
          </w:p>
        </w:tc>
        <w:tc>
          <w:tcPr>
            <w:tcW w:w="3039" w:type="dxa"/>
          </w:tcPr>
          <w:p w14:paraId="5FA3B3FE" w14:textId="6CAA1BA4" w:rsidR="00482D7B" w:rsidRPr="00715FCB" w:rsidRDefault="00C36A4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7CD74394" w14:textId="77777777" w:rsidTr="00235D46">
        <w:trPr>
          <w:trHeight w:val="283"/>
        </w:trPr>
        <w:tc>
          <w:tcPr>
            <w:tcW w:w="1413" w:type="dxa"/>
          </w:tcPr>
          <w:p w14:paraId="0EB7F381" w14:textId="53306146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</w:t>
            </w:r>
          </w:p>
        </w:tc>
        <w:tc>
          <w:tcPr>
            <w:tcW w:w="4663" w:type="dxa"/>
          </w:tcPr>
          <w:p w14:paraId="42055C60" w14:textId="73DD0694" w:rsidR="00482D7B" w:rsidRPr="00715FCB" w:rsidRDefault="00730CA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j</w:t>
            </w:r>
            <w:r w:rsidR="00EF61AC">
              <w:rPr>
                <w:sz w:val="36"/>
                <w:szCs w:val="36"/>
              </w:rPr>
              <w:t>dwip Mondal</w:t>
            </w:r>
          </w:p>
        </w:tc>
        <w:tc>
          <w:tcPr>
            <w:tcW w:w="3039" w:type="dxa"/>
          </w:tcPr>
          <w:p w14:paraId="62B5B7C6" w14:textId="25C34D24" w:rsidR="00482D7B" w:rsidRPr="00715FCB" w:rsidRDefault="00C36A4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52FB207E" w14:textId="77777777" w:rsidTr="00235D46">
        <w:trPr>
          <w:trHeight w:val="283"/>
        </w:trPr>
        <w:tc>
          <w:tcPr>
            <w:tcW w:w="1413" w:type="dxa"/>
          </w:tcPr>
          <w:p w14:paraId="1F02932B" w14:textId="527C3C92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0</w:t>
            </w:r>
          </w:p>
        </w:tc>
        <w:tc>
          <w:tcPr>
            <w:tcW w:w="4663" w:type="dxa"/>
          </w:tcPr>
          <w:p w14:paraId="40D48C3F" w14:textId="50099B6C" w:rsidR="00482D7B" w:rsidRPr="00715FCB" w:rsidRDefault="00CF0920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iddh</w:t>
            </w:r>
            <w:r w:rsidR="0085142E">
              <w:rPr>
                <w:sz w:val="36"/>
                <w:szCs w:val="36"/>
              </w:rPr>
              <w:t>i Sundar Kundu</w:t>
            </w:r>
          </w:p>
        </w:tc>
        <w:tc>
          <w:tcPr>
            <w:tcW w:w="3039" w:type="dxa"/>
          </w:tcPr>
          <w:p w14:paraId="35152C7F" w14:textId="76A6CB80" w:rsidR="00482D7B" w:rsidRPr="00715FCB" w:rsidRDefault="00C36A43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62F92F88" w14:textId="77777777" w:rsidTr="00235D46">
        <w:trPr>
          <w:trHeight w:val="283"/>
        </w:trPr>
        <w:tc>
          <w:tcPr>
            <w:tcW w:w="1413" w:type="dxa"/>
          </w:tcPr>
          <w:p w14:paraId="7656C3BD" w14:textId="6178494B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1</w:t>
            </w:r>
          </w:p>
        </w:tc>
        <w:tc>
          <w:tcPr>
            <w:tcW w:w="4663" w:type="dxa"/>
          </w:tcPr>
          <w:p w14:paraId="79A02DD5" w14:textId="395CD472" w:rsidR="00482D7B" w:rsidRPr="00715FCB" w:rsidRDefault="0085142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ohini Banerjee</w:t>
            </w:r>
          </w:p>
        </w:tc>
        <w:tc>
          <w:tcPr>
            <w:tcW w:w="3039" w:type="dxa"/>
          </w:tcPr>
          <w:p w14:paraId="110B2E1B" w14:textId="18FFF6F4" w:rsidR="00482D7B" w:rsidRPr="00715FCB" w:rsidRDefault="00162B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482D7B" w:rsidRPr="00715FCB" w14:paraId="791089B5" w14:textId="77777777" w:rsidTr="00235D46">
        <w:trPr>
          <w:trHeight w:val="283"/>
        </w:trPr>
        <w:tc>
          <w:tcPr>
            <w:tcW w:w="1413" w:type="dxa"/>
          </w:tcPr>
          <w:p w14:paraId="663CE3DA" w14:textId="57DDA3A0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2</w:t>
            </w:r>
          </w:p>
        </w:tc>
        <w:tc>
          <w:tcPr>
            <w:tcW w:w="4663" w:type="dxa"/>
          </w:tcPr>
          <w:p w14:paraId="48FDFFB5" w14:textId="46989405" w:rsidR="00482D7B" w:rsidRPr="00715FCB" w:rsidRDefault="0085142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angita Mukherjee</w:t>
            </w:r>
          </w:p>
        </w:tc>
        <w:tc>
          <w:tcPr>
            <w:tcW w:w="3039" w:type="dxa"/>
          </w:tcPr>
          <w:p w14:paraId="5347909B" w14:textId="7D08F663" w:rsidR="00482D7B" w:rsidRPr="00715FCB" w:rsidRDefault="00162B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482D7B" w:rsidRPr="00715FCB" w14:paraId="2A4BFD47" w14:textId="77777777" w:rsidTr="00235D46">
        <w:trPr>
          <w:trHeight w:val="283"/>
        </w:trPr>
        <w:tc>
          <w:tcPr>
            <w:tcW w:w="1413" w:type="dxa"/>
          </w:tcPr>
          <w:p w14:paraId="0C4401C1" w14:textId="2A88542C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3</w:t>
            </w:r>
          </w:p>
        </w:tc>
        <w:tc>
          <w:tcPr>
            <w:tcW w:w="4663" w:type="dxa"/>
          </w:tcPr>
          <w:p w14:paraId="2803FAA5" w14:textId="3BD08DAE" w:rsidR="007B45FB" w:rsidRPr="00715FCB" w:rsidRDefault="007B45F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ungita Shaw</w:t>
            </w:r>
          </w:p>
        </w:tc>
        <w:tc>
          <w:tcPr>
            <w:tcW w:w="3039" w:type="dxa"/>
          </w:tcPr>
          <w:p w14:paraId="3BB341E4" w14:textId="37DF5DAF" w:rsidR="00482D7B" w:rsidRPr="00715FCB" w:rsidRDefault="00162B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482D7B" w:rsidRPr="00715FCB" w14:paraId="5FF94091" w14:textId="77777777" w:rsidTr="00235D46">
        <w:trPr>
          <w:trHeight w:val="283"/>
        </w:trPr>
        <w:tc>
          <w:tcPr>
            <w:tcW w:w="1413" w:type="dxa"/>
          </w:tcPr>
          <w:p w14:paraId="15BBC7A7" w14:textId="07111F5E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4</w:t>
            </w:r>
          </w:p>
        </w:tc>
        <w:tc>
          <w:tcPr>
            <w:tcW w:w="4663" w:type="dxa"/>
          </w:tcPr>
          <w:p w14:paraId="5FE70657" w14:textId="6F8961A1" w:rsidR="00482D7B" w:rsidRPr="00715FCB" w:rsidRDefault="007B45F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ayantan Ghosh</w:t>
            </w:r>
          </w:p>
        </w:tc>
        <w:tc>
          <w:tcPr>
            <w:tcW w:w="3039" w:type="dxa"/>
          </w:tcPr>
          <w:p w14:paraId="3CEB2C0B" w14:textId="0E74E372" w:rsidR="00482D7B" w:rsidRPr="00715FCB" w:rsidRDefault="00162B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632D3275" w14:textId="77777777" w:rsidTr="00235D46">
        <w:trPr>
          <w:trHeight w:val="283"/>
        </w:trPr>
        <w:tc>
          <w:tcPr>
            <w:tcW w:w="1413" w:type="dxa"/>
          </w:tcPr>
          <w:p w14:paraId="75579575" w14:textId="405D5889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5</w:t>
            </w:r>
          </w:p>
        </w:tc>
        <w:tc>
          <w:tcPr>
            <w:tcW w:w="4663" w:type="dxa"/>
          </w:tcPr>
          <w:p w14:paraId="3C0D9759" w14:textId="1C94EA6F" w:rsidR="00482D7B" w:rsidRPr="00715FCB" w:rsidRDefault="005379E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hibaprasad Sasmal</w:t>
            </w:r>
          </w:p>
        </w:tc>
        <w:tc>
          <w:tcPr>
            <w:tcW w:w="3039" w:type="dxa"/>
          </w:tcPr>
          <w:p w14:paraId="7074161C" w14:textId="0A44D223" w:rsidR="00482D7B" w:rsidRPr="00715FCB" w:rsidRDefault="00162B0E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55856B84" w14:textId="77777777" w:rsidTr="00235D46">
        <w:trPr>
          <w:trHeight w:val="283"/>
        </w:trPr>
        <w:tc>
          <w:tcPr>
            <w:tcW w:w="1413" w:type="dxa"/>
          </w:tcPr>
          <w:p w14:paraId="53D861CA" w14:textId="07B872A8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6</w:t>
            </w:r>
          </w:p>
        </w:tc>
        <w:tc>
          <w:tcPr>
            <w:tcW w:w="4663" w:type="dxa"/>
          </w:tcPr>
          <w:p w14:paraId="2F2C71F4" w14:textId="424DBD6C" w:rsidR="00482D7B" w:rsidRPr="00715FCB" w:rsidRDefault="005379E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iddhartha Sarkar</w:t>
            </w:r>
          </w:p>
        </w:tc>
        <w:tc>
          <w:tcPr>
            <w:tcW w:w="3039" w:type="dxa"/>
          </w:tcPr>
          <w:p w14:paraId="571C62E0" w14:textId="1457D3F5" w:rsidR="00482D7B" w:rsidRPr="00715FCB" w:rsidRDefault="00B8576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3F844EC0" w14:textId="77777777" w:rsidTr="00235D46">
        <w:trPr>
          <w:trHeight w:val="283"/>
        </w:trPr>
        <w:tc>
          <w:tcPr>
            <w:tcW w:w="1413" w:type="dxa"/>
          </w:tcPr>
          <w:p w14:paraId="16CE2DA5" w14:textId="5FF8FC17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7</w:t>
            </w:r>
          </w:p>
        </w:tc>
        <w:tc>
          <w:tcPr>
            <w:tcW w:w="4663" w:type="dxa"/>
          </w:tcPr>
          <w:p w14:paraId="7EB9D660" w14:textId="48CD52EC" w:rsidR="00482D7B" w:rsidRPr="00715FCB" w:rsidRDefault="00C3698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neha Nandi</w:t>
            </w:r>
          </w:p>
        </w:tc>
        <w:tc>
          <w:tcPr>
            <w:tcW w:w="3039" w:type="dxa"/>
          </w:tcPr>
          <w:p w14:paraId="3A620CFF" w14:textId="2A4D91FA" w:rsidR="00482D7B" w:rsidRPr="00715FCB" w:rsidRDefault="00B8576D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482D7B" w:rsidRPr="00715FCB" w14:paraId="7D340F37" w14:textId="77777777" w:rsidTr="00235D46">
        <w:trPr>
          <w:trHeight w:val="283"/>
        </w:trPr>
        <w:tc>
          <w:tcPr>
            <w:tcW w:w="1413" w:type="dxa"/>
          </w:tcPr>
          <w:p w14:paraId="10DDC8D0" w14:textId="3B38C0CE" w:rsidR="00482D7B" w:rsidRPr="00715FCB" w:rsidRDefault="00E236A8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  <w:r w:rsidR="00830C44">
              <w:rPr>
                <w:sz w:val="36"/>
                <w:szCs w:val="36"/>
              </w:rPr>
              <w:t>8</w:t>
            </w:r>
          </w:p>
        </w:tc>
        <w:tc>
          <w:tcPr>
            <w:tcW w:w="4663" w:type="dxa"/>
          </w:tcPr>
          <w:p w14:paraId="276D8D1C" w14:textId="6BD2DA7C" w:rsidR="00482D7B" w:rsidRPr="00715FCB" w:rsidRDefault="00C36987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oumen Ghosh</w:t>
            </w:r>
          </w:p>
        </w:tc>
        <w:tc>
          <w:tcPr>
            <w:tcW w:w="3039" w:type="dxa"/>
          </w:tcPr>
          <w:p w14:paraId="30CB31D5" w14:textId="5BDF3B4B" w:rsidR="00482D7B" w:rsidRPr="00715FCB" w:rsidRDefault="00EF6DA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17232569" w14:textId="77777777" w:rsidTr="00235D46">
        <w:trPr>
          <w:trHeight w:val="283"/>
        </w:trPr>
        <w:tc>
          <w:tcPr>
            <w:tcW w:w="1413" w:type="dxa"/>
          </w:tcPr>
          <w:p w14:paraId="0BA8FEEA" w14:textId="1B00C988" w:rsidR="00482D7B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9</w:t>
            </w:r>
          </w:p>
        </w:tc>
        <w:tc>
          <w:tcPr>
            <w:tcW w:w="4663" w:type="dxa"/>
          </w:tcPr>
          <w:p w14:paraId="6D481858" w14:textId="58AB2315" w:rsidR="00482D7B" w:rsidRPr="00715FCB" w:rsidRDefault="0079743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oumili Ghosh</w:t>
            </w:r>
          </w:p>
        </w:tc>
        <w:tc>
          <w:tcPr>
            <w:tcW w:w="3039" w:type="dxa"/>
          </w:tcPr>
          <w:p w14:paraId="01DAD0CC" w14:textId="11D7593E" w:rsidR="00482D7B" w:rsidRPr="00715FCB" w:rsidRDefault="00EF6DA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482D7B" w:rsidRPr="00715FCB" w14:paraId="7C00B7BC" w14:textId="77777777" w:rsidTr="00235D46">
        <w:trPr>
          <w:trHeight w:val="283"/>
        </w:trPr>
        <w:tc>
          <w:tcPr>
            <w:tcW w:w="1413" w:type="dxa"/>
          </w:tcPr>
          <w:p w14:paraId="23671372" w14:textId="22A8B12D" w:rsidR="00482D7B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0</w:t>
            </w:r>
          </w:p>
        </w:tc>
        <w:tc>
          <w:tcPr>
            <w:tcW w:w="4663" w:type="dxa"/>
          </w:tcPr>
          <w:p w14:paraId="4461C060" w14:textId="55D9F231" w:rsidR="00482D7B" w:rsidRPr="00715FCB" w:rsidRDefault="0079743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oumyadip Kundu</w:t>
            </w:r>
          </w:p>
        </w:tc>
        <w:tc>
          <w:tcPr>
            <w:tcW w:w="3039" w:type="dxa"/>
          </w:tcPr>
          <w:p w14:paraId="751DF30C" w14:textId="31C4E9FE" w:rsidR="00482D7B" w:rsidRPr="00715FCB" w:rsidRDefault="00EF6DA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1CA9C9E1" w14:textId="77777777" w:rsidTr="00235D46">
        <w:trPr>
          <w:trHeight w:val="283"/>
        </w:trPr>
        <w:tc>
          <w:tcPr>
            <w:tcW w:w="1413" w:type="dxa"/>
          </w:tcPr>
          <w:p w14:paraId="56628EE6" w14:textId="24DD4DEC" w:rsidR="00482D7B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1</w:t>
            </w:r>
          </w:p>
        </w:tc>
        <w:tc>
          <w:tcPr>
            <w:tcW w:w="4663" w:type="dxa"/>
          </w:tcPr>
          <w:p w14:paraId="1E10F02E" w14:textId="2244D1F2" w:rsidR="00482D7B" w:rsidRPr="00715FCB" w:rsidRDefault="00F8110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ourab Sarkar</w:t>
            </w:r>
          </w:p>
        </w:tc>
        <w:tc>
          <w:tcPr>
            <w:tcW w:w="3039" w:type="dxa"/>
          </w:tcPr>
          <w:p w14:paraId="0ADAE82F" w14:textId="5AC445D7" w:rsidR="00482D7B" w:rsidRPr="00715FCB" w:rsidRDefault="00EF6DA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5863B4C3" w14:textId="77777777" w:rsidTr="00235D46">
        <w:trPr>
          <w:trHeight w:val="283"/>
        </w:trPr>
        <w:tc>
          <w:tcPr>
            <w:tcW w:w="1413" w:type="dxa"/>
          </w:tcPr>
          <w:p w14:paraId="3CCED782" w14:textId="64B42AE6" w:rsidR="00482D7B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2</w:t>
            </w:r>
          </w:p>
        </w:tc>
        <w:tc>
          <w:tcPr>
            <w:tcW w:w="4663" w:type="dxa"/>
          </w:tcPr>
          <w:p w14:paraId="662E7648" w14:textId="48E454C1" w:rsidR="00482D7B" w:rsidRPr="00715FCB" w:rsidRDefault="00F8110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ubhodip Santra</w:t>
            </w:r>
          </w:p>
        </w:tc>
        <w:tc>
          <w:tcPr>
            <w:tcW w:w="3039" w:type="dxa"/>
          </w:tcPr>
          <w:p w14:paraId="1F7CA31E" w14:textId="7479CB52" w:rsidR="00482D7B" w:rsidRPr="00715FCB" w:rsidRDefault="00EF6DAA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55DA8070" w14:textId="77777777" w:rsidTr="00235D46">
        <w:trPr>
          <w:trHeight w:val="283"/>
        </w:trPr>
        <w:tc>
          <w:tcPr>
            <w:tcW w:w="1413" w:type="dxa"/>
          </w:tcPr>
          <w:p w14:paraId="4AD51856" w14:textId="6F9D8F43" w:rsidR="00482D7B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3</w:t>
            </w:r>
          </w:p>
        </w:tc>
        <w:tc>
          <w:tcPr>
            <w:tcW w:w="4663" w:type="dxa"/>
          </w:tcPr>
          <w:p w14:paraId="6C13706F" w14:textId="1D4BBEBD" w:rsidR="00482D7B" w:rsidRPr="00715FCB" w:rsidRDefault="0013016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ubham Dey</w:t>
            </w:r>
          </w:p>
        </w:tc>
        <w:tc>
          <w:tcPr>
            <w:tcW w:w="3039" w:type="dxa"/>
          </w:tcPr>
          <w:p w14:paraId="40CD4052" w14:textId="3F26208E" w:rsidR="00482D7B" w:rsidRPr="00715FCB" w:rsidRDefault="0094102F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482D7B" w:rsidRPr="00715FCB" w14:paraId="4DF8B5F8" w14:textId="77777777" w:rsidTr="00235D46">
        <w:trPr>
          <w:trHeight w:val="283"/>
        </w:trPr>
        <w:tc>
          <w:tcPr>
            <w:tcW w:w="1413" w:type="dxa"/>
          </w:tcPr>
          <w:p w14:paraId="29DE772B" w14:textId="0095B9AA" w:rsidR="00482D7B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4</w:t>
            </w:r>
          </w:p>
        </w:tc>
        <w:tc>
          <w:tcPr>
            <w:tcW w:w="4663" w:type="dxa"/>
          </w:tcPr>
          <w:p w14:paraId="568E7287" w14:textId="739F688F" w:rsidR="00482D7B" w:rsidRPr="00715FCB" w:rsidRDefault="0013016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ubham Saha</w:t>
            </w:r>
          </w:p>
        </w:tc>
        <w:tc>
          <w:tcPr>
            <w:tcW w:w="3039" w:type="dxa"/>
          </w:tcPr>
          <w:p w14:paraId="31CC90F1" w14:textId="5A99BFBE" w:rsidR="00482D7B" w:rsidRPr="00715FCB" w:rsidRDefault="0094102F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  <w:tr w:rsidR="00516474" w:rsidRPr="00715FCB" w14:paraId="158BDD0B" w14:textId="77777777" w:rsidTr="00235D46">
        <w:trPr>
          <w:trHeight w:val="283"/>
        </w:trPr>
        <w:tc>
          <w:tcPr>
            <w:tcW w:w="1413" w:type="dxa"/>
          </w:tcPr>
          <w:p w14:paraId="3322ADFF" w14:textId="2B186EB3" w:rsidR="00516474" w:rsidRPr="00715FCB" w:rsidRDefault="00830C4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5</w:t>
            </w:r>
          </w:p>
        </w:tc>
        <w:tc>
          <w:tcPr>
            <w:tcW w:w="4663" w:type="dxa"/>
          </w:tcPr>
          <w:p w14:paraId="5479EB46" w14:textId="70E2B75B" w:rsidR="00516474" w:rsidRPr="00715FCB" w:rsidRDefault="0013016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uparna</w:t>
            </w:r>
            <w:r w:rsidR="00D606AC">
              <w:rPr>
                <w:sz w:val="36"/>
                <w:szCs w:val="36"/>
              </w:rPr>
              <w:t xml:space="preserve"> Patra</w:t>
            </w:r>
          </w:p>
        </w:tc>
        <w:tc>
          <w:tcPr>
            <w:tcW w:w="3039" w:type="dxa"/>
          </w:tcPr>
          <w:p w14:paraId="6443BBE3" w14:textId="5D0E2A1C" w:rsidR="00516474" w:rsidRPr="00715FCB" w:rsidRDefault="0094102F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emale</w:t>
            </w:r>
          </w:p>
        </w:tc>
      </w:tr>
      <w:tr w:rsidR="00961E34" w:rsidRPr="00715FCB" w14:paraId="4FDB7415" w14:textId="77777777" w:rsidTr="00235D46">
        <w:trPr>
          <w:trHeight w:val="283"/>
        </w:trPr>
        <w:tc>
          <w:tcPr>
            <w:tcW w:w="1413" w:type="dxa"/>
          </w:tcPr>
          <w:p w14:paraId="006DABC4" w14:textId="15C71CB4" w:rsidR="00961E34" w:rsidRDefault="00961E34" w:rsidP="00D47A9D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6</w:t>
            </w:r>
          </w:p>
        </w:tc>
        <w:tc>
          <w:tcPr>
            <w:tcW w:w="4663" w:type="dxa"/>
          </w:tcPr>
          <w:p w14:paraId="0A632C23" w14:textId="5B66ED3D" w:rsidR="00961E34" w:rsidRPr="00715FCB" w:rsidRDefault="00D606AC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upriya Mondal</w:t>
            </w:r>
          </w:p>
        </w:tc>
        <w:tc>
          <w:tcPr>
            <w:tcW w:w="3039" w:type="dxa"/>
          </w:tcPr>
          <w:p w14:paraId="19A0FB75" w14:textId="1F50B068" w:rsidR="00961E34" w:rsidRPr="00715FCB" w:rsidRDefault="0094102F" w:rsidP="00326A9B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le</w:t>
            </w:r>
          </w:p>
        </w:tc>
      </w:tr>
    </w:tbl>
    <w:p w14:paraId="2E3AD641" w14:textId="77777777" w:rsidR="00D360E6" w:rsidRPr="00715FCB" w:rsidRDefault="00D360E6">
      <w:pPr>
        <w:rPr>
          <w:sz w:val="36"/>
          <w:szCs w:val="36"/>
        </w:rPr>
      </w:pPr>
    </w:p>
    <w:sectPr w:rsidR="00D360E6" w:rsidRPr="00715F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altName w:val="Arial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yNDMzsjQ2MzKxMDZR0lEKTi0uzszPAykwrAUAbHPImSwAAAA="/>
  </w:docVars>
  <w:rsids>
    <w:rsidRoot w:val="00A15BF0"/>
    <w:rsid w:val="00130161"/>
    <w:rsid w:val="00162B0E"/>
    <w:rsid w:val="00201A63"/>
    <w:rsid w:val="00222A75"/>
    <w:rsid w:val="00235D46"/>
    <w:rsid w:val="00243547"/>
    <w:rsid w:val="00267440"/>
    <w:rsid w:val="002B1642"/>
    <w:rsid w:val="002E4447"/>
    <w:rsid w:val="00323F27"/>
    <w:rsid w:val="00326A9B"/>
    <w:rsid w:val="003C5196"/>
    <w:rsid w:val="003F2888"/>
    <w:rsid w:val="00415BD9"/>
    <w:rsid w:val="00482D7B"/>
    <w:rsid w:val="004A4012"/>
    <w:rsid w:val="004D2AAC"/>
    <w:rsid w:val="004D6F6A"/>
    <w:rsid w:val="00516474"/>
    <w:rsid w:val="005379E4"/>
    <w:rsid w:val="00544AD1"/>
    <w:rsid w:val="005527E2"/>
    <w:rsid w:val="005562B3"/>
    <w:rsid w:val="005F1BE2"/>
    <w:rsid w:val="00622931"/>
    <w:rsid w:val="00656ADE"/>
    <w:rsid w:val="006F2B2C"/>
    <w:rsid w:val="00715FCB"/>
    <w:rsid w:val="00730CA0"/>
    <w:rsid w:val="00767EBF"/>
    <w:rsid w:val="00780D07"/>
    <w:rsid w:val="0079743B"/>
    <w:rsid w:val="007B45FB"/>
    <w:rsid w:val="00830C44"/>
    <w:rsid w:val="00844E29"/>
    <w:rsid w:val="0085142E"/>
    <w:rsid w:val="008D2C07"/>
    <w:rsid w:val="008F2A10"/>
    <w:rsid w:val="0094102F"/>
    <w:rsid w:val="00961E34"/>
    <w:rsid w:val="00990A32"/>
    <w:rsid w:val="009D7557"/>
    <w:rsid w:val="00A10D56"/>
    <w:rsid w:val="00A13B67"/>
    <w:rsid w:val="00A15BF0"/>
    <w:rsid w:val="00A57C32"/>
    <w:rsid w:val="00A66A04"/>
    <w:rsid w:val="00AF6172"/>
    <w:rsid w:val="00B31EB7"/>
    <w:rsid w:val="00B8576D"/>
    <w:rsid w:val="00C36987"/>
    <w:rsid w:val="00C36A43"/>
    <w:rsid w:val="00C56F4D"/>
    <w:rsid w:val="00CB74E5"/>
    <w:rsid w:val="00CF0920"/>
    <w:rsid w:val="00D33EB5"/>
    <w:rsid w:val="00D360E6"/>
    <w:rsid w:val="00D47A9D"/>
    <w:rsid w:val="00D5579F"/>
    <w:rsid w:val="00D606AC"/>
    <w:rsid w:val="00DD7FC8"/>
    <w:rsid w:val="00E236A8"/>
    <w:rsid w:val="00ED1395"/>
    <w:rsid w:val="00EF61AC"/>
    <w:rsid w:val="00EF6DAA"/>
    <w:rsid w:val="00F81102"/>
    <w:rsid w:val="00F85517"/>
    <w:rsid w:val="00FE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9F2DE"/>
  <w15:chartTrackingRefBased/>
  <w15:docId w15:val="{EACC8E3F-A3C8-0D42-94E3-A18C3E70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5B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5B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5B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5B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5B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5B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5B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5B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B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B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5B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5B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5B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5B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5B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5B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5B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5B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5B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B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B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5B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5B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5B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5B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5B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B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5B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5BF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15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6F2B2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2">
    <w:name w:val="Grid Table 1 Light Accent 2"/>
    <w:basedOn w:val="TableNormal"/>
    <w:uiPriority w:val="46"/>
    <w:rsid w:val="004A4012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aprasadsasmal44393@gmail.com</dc:creator>
  <cp:keywords/>
  <dc:description/>
  <cp:lastModifiedBy>USER</cp:lastModifiedBy>
  <cp:revision>5</cp:revision>
  <dcterms:created xsi:type="dcterms:W3CDTF">2024-04-21T06:19:00Z</dcterms:created>
  <dcterms:modified xsi:type="dcterms:W3CDTF">2024-05-26T17:03:00Z</dcterms:modified>
</cp:coreProperties>
</file>